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09742039" w:edGrp="everyone"/>
      <w:permEnd w:id="2009742039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02DD1218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912E91">
        <w:t>11</w:t>
      </w:r>
      <w:r w:rsidR="00AC6A96">
        <w:t>/</w:t>
      </w:r>
      <w:r w:rsidR="00834DB6">
        <w:t>21</w:t>
      </w:r>
      <w:r w:rsidR="00AC6A96">
        <w:t>/2025</w:t>
      </w:r>
      <w:r w:rsidRPr="00A00DC9">
        <w:t xml:space="preserve"> to </w:t>
      </w:r>
      <w:r w:rsidR="007C3501">
        <w:t>1</w:t>
      </w:r>
      <w:r w:rsidR="00B541E3">
        <w:t>1/</w:t>
      </w:r>
      <w:r w:rsidR="009827CF">
        <w:t>2</w:t>
      </w:r>
      <w:r w:rsidR="00834DB6">
        <w:t>7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7805B451" w:rsidR="007D404D" w:rsidRPr="007D404D" w:rsidRDefault="00912E91" w:rsidP="007D404D">
      <w:pPr>
        <w:pStyle w:val="Heading1"/>
      </w:pPr>
      <w:r>
        <w:t xml:space="preserve">November </w:t>
      </w:r>
      <w:r w:rsidR="00885C87">
        <w:t>21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01F84C28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885C87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26A7BDCD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2120A86A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bookmarkEnd w:id="0"/>
    <w:p w14:paraId="2183C0D8" w14:textId="5AC518C0" w:rsidR="009C5AE9" w:rsidRPr="000E494D" w:rsidRDefault="00B541E3" w:rsidP="000E494D">
      <w:pPr>
        <w:pStyle w:val="Heading1"/>
      </w:pPr>
      <w:r>
        <w:t xml:space="preserve">November </w:t>
      </w:r>
      <w:r w:rsidR="00885C87">
        <w:t>22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November </w:t>
      </w:r>
      <w:r w:rsidR="00885C87">
        <w:t>23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60AA39D8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C776001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29FA6A75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7764116" w14:textId="64AE5FED" w:rsidR="009C5AE9" w:rsidRPr="00A00DC9" w:rsidRDefault="00B541E3" w:rsidP="000E494D">
      <w:pPr>
        <w:pStyle w:val="Heading1"/>
      </w:pPr>
      <w:r>
        <w:t xml:space="preserve">November </w:t>
      </w:r>
      <w:r w:rsidR="00885C87">
        <w:t>24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0270F07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61EABA39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1642722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47A85BB" w14:textId="0FFC5772" w:rsidR="009C5AE9" w:rsidRPr="00A00DC9" w:rsidRDefault="00B541E3" w:rsidP="000E494D">
      <w:pPr>
        <w:pStyle w:val="Heading1"/>
      </w:pPr>
      <w:r>
        <w:t xml:space="preserve">November </w:t>
      </w:r>
      <w:r w:rsidR="00885C87">
        <w:t>25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C7CD42C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6B099D7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923022E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6BEF334" w14:textId="235E6C2E" w:rsidR="009C5AE9" w:rsidRPr="00A00DC9" w:rsidRDefault="00B541E3" w:rsidP="000E494D">
      <w:pPr>
        <w:pStyle w:val="Heading1"/>
      </w:pPr>
      <w:r>
        <w:t xml:space="preserve">November </w:t>
      </w:r>
      <w:r w:rsidR="00885C87">
        <w:t>26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639729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7696543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255FADF2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9107D60" w14:textId="6B0DEB2C" w:rsidR="009C5AE9" w:rsidRPr="00474BEF" w:rsidRDefault="00B541E3" w:rsidP="000E494D">
      <w:pPr>
        <w:pStyle w:val="Heading1"/>
      </w:pPr>
      <w:r>
        <w:t xml:space="preserve">November </w:t>
      </w:r>
      <w:r w:rsidR="009827CF">
        <w:t>2</w:t>
      </w:r>
      <w:r w:rsidR="00885C87">
        <w:t>7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658DAC53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5EFCF59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95CA79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  <w:permStart w:id="297880868" w:edGrp="everyone"/>
      <w:permEnd w:id="297880868"/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48986384" w:edGrp="everyone"/>
      <w:permEnd w:id="1848986384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9724AC" w14:textId="77777777" w:rsidR="00505EB9" w:rsidRDefault="00505EB9">
      <w:pPr>
        <w:spacing w:after="0" w:line="240" w:lineRule="auto"/>
      </w:pPr>
      <w:r>
        <w:separator/>
      </w:r>
    </w:p>
  </w:endnote>
  <w:endnote w:type="continuationSeparator" w:id="0">
    <w:p w14:paraId="7EF5DEC8" w14:textId="77777777" w:rsidR="00505EB9" w:rsidRDefault="00505EB9">
      <w:pPr>
        <w:spacing w:after="0" w:line="240" w:lineRule="auto"/>
      </w:pPr>
      <w:r>
        <w:continuationSeparator/>
      </w:r>
    </w:p>
  </w:endnote>
  <w:endnote w:type="continuationNotice" w:id="1">
    <w:p w14:paraId="2EF02217" w14:textId="77777777" w:rsidR="00505EB9" w:rsidRDefault="00505E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4D3410" w14:textId="77777777" w:rsidR="00505EB9" w:rsidRDefault="00505EB9">
      <w:pPr>
        <w:spacing w:after="0" w:line="240" w:lineRule="auto"/>
      </w:pPr>
      <w:r>
        <w:separator/>
      </w:r>
    </w:p>
  </w:footnote>
  <w:footnote w:type="continuationSeparator" w:id="0">
    <w:p w14:paraId="5665B064" w14:textId="77777777" w:rsidR="00505EB9" w:rsidRDefault="00505EB9">
      <w:pPr>
        <w:spacing w:after="0" w:line="240" w:lineRule="auto"/>
      </w:pPr>
      <w:r>
        <w:continuationSeparator/>
      </w:r>
    </w:p>
  </w:footnote>
  <w:footnote w:type="continuationNotice" w:id="1">
    <w:p w14:paraId="4EDACFDF" w14:textId="77777777" w:rsidR="00505EB9" w:rsidRDefault="00505EB9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BlH9QSpvXSVObZNowfLO4lET3oPKP5zml+UBvJxD40v45p+mg/v3HQbvg+Ch4j0bgA/5niUTbZX3b0FzTNH3IA==" w:salt="eok1pEFpxS8u7mB177fz3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40F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3B89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490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d523b3833fef43bb8ffa217aa1bb72eb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328c3ddf0ccd43dfec14ebf6b3b41ee7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AC475A-36CC-43D8-ADEC-0EA4BC30F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0</Words>
  <Characters>1938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1-21T15:42:00Z</dcterms:created>
  <dcterms:modified xsi:type="dcterms:W3CDTF">2025-11-21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